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000000">
        <w:fldChar w:fldCharType="begin"/>
      </w:r>
      <w:r w:rsidR="00000000">
        <w:instrText>HYPERLINK "http://biosharing.org/" \h</w:instrText>
      </w:r>
      <w:r w:rsidR="00000000">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000000">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19608560" w:rsidR="00F102CC" w:rsidRPr="003D5AF6" w:rsidRDefault="00A3032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2505EB4" w:rsidR="00F102CC" w:rsidRPr="003D5AF6" w:rsidRDefault="00A30323">
            <w:pPr>
              <w:rPr>
                <w:rFonts w:ascii="Noto Sans" w:eastAsia="Noto Sans" w:hAnsi="Noto Sans" w:cs="Noto Sans"/>
                <w:bCs/>
                <w:color w:val="434343"/>
                <w:sz w:val="18"/>
                <w:szCs w:val="18"/>
              </w:rPr>
            </w:pPr>
            <w:proofErr w:type="spellStart"/>
            <w:r>
              <w:rPr>
                <w:rFonts w:ascii="Noto Sans" w:eastAsia="Noto Sans" w:hAnsi="Noto Sans" w:cs="Noto Sans"/>
                <w:bCs/>
                <w:color w:val="434343"/>
                <w:sz w:val="18"/>
                <w:szCs w:val="18"/>
              </w:rPr>
              <w:t>Key_resources_table</w:t>
            </w:r>
            <w:proofErr w:type="spellEnd"/>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2454A3B0" w:rsidR="00F102CC" w:rsidRPr="003D5AF6" w:rsidRDefault="00A3032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5E185906" w:rsidR="00F102CC" w:rsidRPr="003D5AF6" w:rsidRDefault="00A3032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71C1CF6" w:rsidR="00F102CC" w:rsidRPr="003D5AF6" w:rsidRDefault="00A3032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C8FE4C8" w:rsidR="00F102CC" w:rsidRPr="003D5AF6" w:rsidRDefault="00A30323">
            <w:pPr>
              <w:rPr>
                <w:rFonts w:ascii="Noto Sans" w:eastAsia="Noto Sans" w:hAnsi="Noto Sans" w:cs="Noto Sans"/>
                <w:bCs/>
                <w:color w:val="434343"/>
                <w:sz w:val="18"/>
                <w:szCs w:val="18"/>
              </w:rPr>
            </w:pPr>
            <w:proofErr w:type="spellStart"/>
            <w:r>
              <w:rPr>
                <w:rFonts w:ascii="Noto Sans" w:eastAsia="Noto Sans" w:hAnsi="Noto Sans" w:cs="Noto Sans"/>
                <w:bCs/>
                <w:color w:val="434343"/>
                <w:sz w:val="18"/>
                <w:szCs w:val="18"/>
              </w:rPr>
              <w:t>Key_resources_table</w:t>
            </w:r>
            <w:proofErr w:type="spellEnd"/>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489735" w:rsidR="00F102CC" w:rsidRPr="003D5AF6" w:rsidRDefault="00A3032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36DDC231" w:rsidR="00F102CC" w:rsidRPr="003D5AF6" w:rsidRDefault="00A3032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49628A0A" w:rsidR="00F102CC" w:rsidRPr="003D5AF6" w:rsidRDefault="00A30323">
            <w:pPr>
              <w:rPr>
                <w:rFonts w:ascii="Noto Sans" w:eastAsia="Noto Sans" w:hAnsi="Noto Sans" w:cs="Noto Sans"/>
                <w:bCs/>
                <w:color w:val="434343"/>
                <w:sz w:val="18"/>
                <w:szCs w:val="18"/>
              </w:rPr>
            </w:pPr>
            <w:proofErr w:type="spellStart"/>
            <w:r>
              <w:rPr>
                <w:rFonts w:ascii="Noto Sans" w:eastAsia="Noto Sans" w:hAnsi="Noto Sans" w:cs="Noto Sans"/>
                <w:bCs/>
                <w:color w:val="434343"/>
                <w:sz w:val="18"/>
                <w:szCs w:val="18"/>
              </w:rPr>
              <w:t>Key_resources_table</w:t>
            </w:r>
            <w:proofErr w:type="spellEnd"/>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A8E8A74"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4566BE3" w:rsidR="00F102CC" w:rsidRDefault="00A30323">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275BD87"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59F4CA9E"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B7A75D3"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1406D7ED" w:rsidR="00F102CC" w:rsidRPr="003D5AF6" w:rsidRDefault="002B775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62315F3A"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 – Microinjection into the brainstem</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6D8F294"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B3F8910"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 – Mapping of reporter express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5519AFF7"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29AFB75A"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1F0E02CA"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33B108EA"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 – Animal experime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8DCEBB"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F7A1C07"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69E1449"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 and Methods – </w:t>
            </w:r>
            <w:r w:rsidR="00350285">
              <w:rPr>
                <w:rFonts w:ascii="Noto Sans" w:eastAsia="Noto Sans" w:hAnsi="Noto Sans" w:cs="Noto Sans"/>
                <w:bCs/>
                <w:color w:val="434343"/>
                <w:sz w:val="18"/>
                <w:szCs w:val="18"/>
              </w:rPr>
              <w:t xml:space="preserve">Mapping of reporter expression and </w:t>
            </w:r>
            <w:r>
              <w:rPr>
                <w:rFonts w:ascii="Noto Sans" w:eastAsia="Noto Sans" w:hAnsi="Noto Sans" w:cs="Noto Sans"/>
                <w:bCs/>
                <w:color w:val="434343"/>
                <w:sz w:val="18"/>
                <w:szCs w:val="18"/>
              </w:rPr>
              <w:t>Data analysis and 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8FCAE67"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 and Methods – Data analysis and 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763E5DD"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Figure of legends: Figure 2, Figure 3, Figure </w:t>
            </w:r>
            <w:r w:rsidR="00AB3478">
              <w:rPr>
                <w:rFonts w:ascii="Noto Sans" w:eastAsia="Noto Sans" w:hAnsi="Noto Sans" w:cs="Noto Sans"/>
                <w:bCs/>
                <w:color w:val="434343"/>
                <w:sz w:val="18"/>
                <w:szCs w:val="18"/>
              </w:rPr>
              <w:t>8</w:t>
            </w:r>
            <w:r>
              <w:rPr>
                <w:rFonts w:ascii="Noto Sans" w:eastAsia="Noto Sans" w:hAnsi="Noto Sans" w:cs="Noto Sans"/>
                <w:bCs/>
                <w:color w:val="434343"/>
                <w:sz w:val="18"/>
                <w:szCs w:val="18"/>
              </w:rPr>
              <w:t xml:space="preserve"> – figure supplement 1, </w:t>
            </w:r>
            <w:r w:rsidR="00AB3478">
              <w:rPr>
                <w:rFonts w:ascii="Noto Sans" w:eastAsia="Noto Sans" w:hAnsi="Noto Sans" w:cs="Noto Sans"/>
                <w:bCs/>
                <w:color w:val="434343"/>
                <w:sz w:val="18"/>
                <w:szCs w:val="18"/>
              </w:rPr>
              <w:t xml:space="preserve">Figure 8 – supplement 3, </w:t>
            </w:r>
            <w:r>
              <w:rPr>
                <w:rFonts w:ascii="Noto Sans" w:eastAsia="Noto Sans" w:hAnsi="Noto Sans" w:cs="Noto Sans"/>
                <w:bCs/>
                <w:color w:val="434343"/>
                <w:sz w:val="18"/>
                <w:szCs w:val="18"/>
              </w:rPr>
              <w:t xml:space="preserve">figure </w:t>
            </w:r>
            <w:r w:rsidR="00AB3478">
              <w:rPr>
                <w:rFonts w:ascii="Noto Sans" w:eastAsia="Noto Sans" w:hAnsi="Noto Sans" w:cs="Noto Sans"/>
                <w:bCs/>
                <w:color w:val="434343"/>
                <w:sz w:val="18"/>
                <w:szCs w:val="18"/>
              </w:rPr>
              <w:t>8</w:t>
            </w:r>
            <w:r>
              <w:rPr>
                <w:rFonts w:ascii="Noto Sans" w:eastAsia="Noto Sans" w:hAnsi="Noto Sans" w:cs="Noto Sans"/>
                <w:bCs/>
                <w:color w:val="434343"/>
                <w:sz w:val="18"/>
                <w:szCs w:val="18"/>
              </w:rPr>
              <w:t xml:space="preserve"> and figure </w:t>
            </w:r>
            <w:r w:rsidR="00AB3478">
              <w:rPr>
                <w:rFonts w:ascii="Noto Sans" w:eastAsia="Noto Sans" w:hAnsi="Noto Sans" w:cs="Noto Sans"/>
                <w:bCs/>
                <w:color w:val="434343"/>
                <w:sz w:val="18"/>
                <w:szCs w:val="18"/>
              </w:rPr>
              <w:t>9</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7399F1F2"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73E3CEA4" w:rsidR="00F102CC" w:rsidRPr="003D5AF6" w:rsidRDefault="00A3032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520968EB" w:rsidR="00F102CC" w:rsidRPr="003D5AF6" w:rsidRDefault="002B775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E0ADDB5" w:rsidR="00F102CC" w:rsidRPr="003D5AF6" w:rsidRDefault="002B775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1E83688" w:rsidR="00F102CC" w:rsidRPr="003D5AF6" w:rsidRDefault="002B775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480C7B7" w:rsidR="00F102CC" w:rsidRPr="003D5AF6" w:rsidRDefault="002B775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FC0A" w14:textId="77777777" w:rsidR="003F4FC9" w:rsidRDefault="003F4FC9">
      <w:r>
        <w:separator/>
      </w:r>
    </w:p>
  </w:endnote>
  <w:endnote w:type="continuationSeparator" w:id="0">
    <w:p w14:paraId="06181414" w14:textId="77777777" w:rsidR="003F4FC9" w:rsidRDefault="003F4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D993F" w14:textId="77777777" w:rsidR="003F4FC9" w:rsidRDefault="003F4FC9">
      <w:r>
        <w:separator/>
      </w:r>
    </w:p>
  </w:footnote>
  <w:footnote w:type="continuationSeparator" w:id="0">
    <w:p w14:paraId="7E9A2629" w14:textId="77777777" w:rsidR="003F4FC9" w:rsidRDefault="003F4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52927965">
    <w:abstractNumId w:val="2"/>
  </w:num>
  <w:num w:numId="2" w16cid:durableId="594705858">
    <w:abstractNumId w:val="0"/>
  </w:num>
  <w:num w:numId="3" w16cid:durableId="1331906330">
    <w:abstractNumId w:val="1"/>
  </w:num>
  <w:num w:numId="4" w16cid:durableId="19880468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DS0NDIxMTYysbRQ0lEKTi0uzszPAykwrAUAkGfzsSwAAAA="/>
  </w:docVars>
  <w:rsids>
    <w:rsidRoot w:val="00F102CC"/>
    <w:rsid w:val="001B3BCC"/>
    <w:rsid w:val="002209A8"/>
    <w:rsid w:val="002B7752"/>
    <w:rsid w:val="00350285"/>
    <w:rsid w:val="003D5AF6"/>
    <w:rsid w:val="003F4FC9"/>
    <w:rsid w:val="00427975"/>
    <w:rsid w:val="004E2C31"/>
    <w:rsid w:val="005B0259"/>
    <w:rsid w:val="007054B6"/>
    <w:rsid w:val="009C7B26"/>
    <w:rsid w:val="00A11E52"/>
    <w:rsid w:val="00A30323"/>
    <w:rsid w:val="00AB3478"/>
    <w:rsid w:val="00B23A64"/>
    <w:rsid w:val="00BD41E9"/>
    <w:rsid w:val="00C84413"/>
    <w:rsid w:val="00D55909"/>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496</Words>
  <Characters>8444</Characters>
  <Application>Microsoft Office Word</Application>
  <DocSecurity>0</DocSecurity>
  <Lines>13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a Melo</dc:creator>
  <cp:lastModifiedBy>Mariana Melo</cp:lastModifiedBy>
  <cp:revision>6</cp:revision>
  <dcterms:created xsi:type="dcterms:W3CDTF">2023-01-09T04:51:00Z</dcterms:created>
  <dcterms:modified xsi:type="dcterms:W3CDTF">2023-09-1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46eed2c5df7afa9edf72ee330f68f5f6eb24cae3a0b5fd50a5e5004cade06b</vt:lpwstr>
  </property>
</Properties>
</file>